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04E91867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</w:p>
        <w:p w14:paraId="2E4FF2A0" w14:textId="54F67F63" w:rsidR="00EF2DEC" w:rsidRPr="00AE18BD" w:rsidRDefault="00BA72BA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Dobrzany</w:t>
          </w: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72C73EEF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BA72BA">
        <w:t>Dobrzany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49A0DB5F" w14:textId="77777777" w:rsidR="009A2B17" w:rsidRDefault="009A2B17" w:rsidP="009A2B17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7CF2EED1" w14:textId="6F19BE27" w:rsidR="009A2B17" w:rsidRPr="00621848" w:rsidRDefault="009A2B17" w:rsidP="00621848">
      <w:pPr>
        <w:pStyle w:val="Akapitzlist"/>
        <w:numPr>
          <w:ilvl w:val="0"/>
          <w:numId w:val="36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621848">
        <w:rPr>
          <w:rFonts w:cs="Arial"/>
          <w:color w:val="000000" w:themeColor="text1"/>
          <w:sz w:val="20"/>
          <w:szCs w:val="20"/>
        </w:rPr>
        <w:t>MGOPS Dobrzany</w:t>
      </w:r>
    </w:p>
    <w:p w14:paraId="0EC0C5F5" w14:textId="77777777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>ul. Staszica 1 / 1, 73-130 Dobrzany</w:t>
      </w:r>
    </w:p>
    <w:p w14:paraId="14770F90" w14:textId="6DF97E8A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>tel.: 91 562 02 02</w:t>
      </w:r>
    </w:p>
    <w:p w14:paraId="369CCCB2" w14:textId="77777777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>e-mail : ops@dobrzany.pl</w:t>
      </w:r>
    </w:p>
    <w:p w14:paraId="3F0F4F29" w14:textId="3105A39C" w:rsidR="00DD0308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hyperlink r:id="rId8" w:history="1">
        <w:r w:rsidRPr="00B253AC">
          <w:rPr>
            <w:rStyle w:val="Hipercze"/>
            <w:rFonts w:cs="Arial"/>
            <w:sz w:val="20"/>
            <w:szCs w:val="20"/>
          </w:rPr>
          <w:t>https://ops.pl</w:t>
        </w:r>
      </w:hyperlink>
    </w:p>
    <w:p w14:paraId="72329CB5" w14:textId="40626779" w:rsid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11F1B71C" w14:textId="77777777" w:rsidR="009A2B17" w:rsidRPr="00621848" w:rsidRDefault="009A2B17" w:rsidP="00621848">
      <w:pPr>
        <w:pStyle w:val="Akapitzlist"/>
        <w:numPr>
          <w:ilvl w:val="0"/>
          <w:numId w:val="36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621848">
        <w:rPr>
          <w:rFonts w:cs="Arial"/>
          <w:color w:val="000000" w:themeColor="text1"/>
          <w:sz w:val="20"/>
          <w:szCs w:val="20"/>
        </w:rPr>
        <w:t>Zespół Interdyscyplinarny w Dobrzanach</w:t>
      </w:r>
    </w:p>
    <w:p w14:paraId="010A594F" w14:textId="77777777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>ul. Staszica 1, 73-130 Dobrzany,</w:t>
      </w:r>
    </w:p>
    <w:p w14:paraId="0510DEA8" w14:textId="36F19BF9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>tel.: 91 562 02 02</w:t>
      </w:r>
    </w:p>
    <w:p w14:paraId="733A73EC" w14:textId="0036D9E5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>
        <w:rPr>
          <w:rFonts w:cs="Arial"/>
          <w:color w:val="000000" w:themeColor="text1"/>
          <w:sz w:val="20"/>
          <w:szCs w:val="20"/>
        </w:rPr>
        <w:t>e</w:t>
      </w:r>
      <w:r w:rsidRPr="009A2B17">
        <w:rPr>
          <w:rFonts w:cs="Arial"/>
          <w:color w:val="000000" w:themeColor="text1"/>
          <w:sz w:val="20"/>
          <w:szCs w:val="20"/>
        </w:rPr>
        <w:t>-mail : ops@dobrzany.pl</w:t>
      </w:r>
    </w:p>
    <w:p w14:paraId="1A285198" w14:textId="56AF658C" w:rsid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hyperlink r:id="rId9" w:history="1">
        <w:r w:rsidRPr="00B253AC">
          <w:rPr>
            <w:rStyle w:val="Hipercze"/>
            <w:rFonts w:cs="Arial"/>
            <w:sz w:val="20"/>
            <w:szCs w:val="20"/>
          </w:rPr>
          <w:t>https://ops.pl</w:t>
        </w:r>
      </w:hyperlink>
    </w:p>
    <w:p w14:paraId="2AF4B76A" w14:textId="21D79DD4" w:rsid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5D260C3E" w14:textId="77777777" w:rsidR="009A2B17" w:rsidRPr="00621848" w:rsidRDefault="009A2B17" w:rsidP="00621848">
      <w:pPr>
        <w:pStyle w:val="Akapitzlist"/>
        <w:numPr>
          <w:ilvl w:val="0"/>
          <w:numId w:val="36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621848">
        <w:rPr>
          <w:rFonts w:cs="Arial"/>
          <w:color w:val="000000" w:themeColor="text1"/>
          <w:sz w:val="20"/>
          <w:szCs w:val="20"/>
        </w:rPr>
        <w:t>Gminna Komisja Rozwiązywania Problemów Alkoholowych</w:t>
      </w:r>
    </w:p>
    <w:p w14:paraId="17B083BD" w14:textId="77777777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 xml:space="preserve">ul. Staszica 1, 73-130 Dobrzany </w:t>
      </w:r>
    </w:p>
    <w:p w14:paraId="67CE8C0E" w14:textId="69BA9BA3" w:rsidR="009A2B17" w:rsidRPr="009A2B17" w:rsidRDefault="009A2B17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9A2B17">
        <w:rPr>
          <w:rFonts w:cs="Arial"/>
          <w:color w:val="000000" w:themeColor="text1"/>
          <w:sz w:val="20"/>
          <w:szCs w:val="20"/>
        </w:rPr>
        <w:t>tel.: 91 395 20 67</w:t>
      </w:r>
    </w:p>
    <w:p w14:paraId="06BB739F" w14:textId="3244C473" w:rsidR="00F21288" w:rsidRDefault="00F21288" w:rsidP="00621848">
      <w:pPr>
        <w:spacing w:line="360" w:lineRule="auto"/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584F3C70" w14:textId="77777777" w:rsidR="003F64ED" w:rsidRPr="00621848" w:rsidRDefault="003F64ED" w:rsidP="00621848">
      <w:pPr>
        <w:pStyle w:val="Akapitzlist"/>
        <w:numPr>
          <w:ilvl w:val="0"/>
          <w:numId w:val="36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621848">
        <w:rPr>
          <w:rFonts w:cs="Arial"/>
          <w:color w:val="000000" w:themeColor="text1"/>
          <w:sz w:val="20"/>
          <w:szCs w:val="20"/>
        </w:rPr>
        <w:t>Powiatowe Centrum Pomocy Rodzinie</w:t>
      </w:r>
    </w:p>
    <w:p w14:paraId="72CE6E4D" w14:textId="77777777" w:rsidR="003F64ED" w:rsidRPr="003F64ED" w:rsidRDefault="003F64ED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3F64ED">
        <w:rPr>
          <w:rFonts w:cs="Arial"/>
          <w:color w:val="000000" w:themeColor="text1"/>
          <w:sz w:val="20"/>
          <w:szCs w:val="20"/>
        </w:rPr>
        <w:t>ul. Skarbowa 1, 73 - 110 Stargard</w:t>
      </w:r>
    </w:p>
    <w:p w14:paraId="746A631A" w14:textId="77777777" w:rsidR="003F64ED" w:rsidRPr="003F64ED" w:rsidRDefault="003F64ED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3F64ED">
        <w:rPr>
          <w:rFonts w:cs="Arial"/>
          <w:color w:val="000000" w:themeColor="text1"/>
          <w:sz w:val="20"/>
          <w:szCs w:val="20"/>
        </w:rPr>
        <w:t>tel.: 91 48 04 909</w:t>
      </w:r>
    </w:p>
    <w:p w14:paraId="3068C246" w14:textId="77777777" w:rsidR="003F64ED" w:rsidRPr="003F64ED" w:rsidRDefault="003F64ED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3F64ED">
        <w:rPr>
          <w:rFonts w:cs="Arial"/>
          <w:color w:val="000000" w:themeColor="text1"/>
          <w:sz w:val="20"/>
          <w:szCs w:val="20"/>
        </w:rPr>
        <w:t>e-mail: pcpr@pcprstargard.pl</w:t>
      </w:r>
    </w:p>
    <w:p w14:paraId="5DAFE960" w14:textId="7F3B67D2" w:rsidR="00F21288" w:rsidRDefault="00851489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hyperlink r:id="rId10" w:history="1">
        <w:r w:rsidRPr="00B253AC">
          <w:rPr>
            <w:rStyle w:val="Hipercze"/>
            <w:rFonts w:cs="Arial"/>
            <w:sz w:val="20"/>
            <w:szCs w:val="20"/>
          </w:rPr>
          <w:t>www.pcprstargard.pl</w:t>
        </w:r>
      </w:hyperlink>
    </w:p>
    <w:p w14:paraId="250AEE6F" w14:textId="77777777" w:rsidR="00621848" w:rsidRPr="00621848" w:rsidRDefault="00621848" w:rsidP="00621848">
      <w:pPr>
        <w:spacing w:line="360" w:lineRule="auto"/>
        <w:rPr>
          <w:rFonts w:cs="Arial"/>
          <w:color w:val="000000" w:themeColor="text1"/>
          <w:sz w:val="20"/>
          <w:szCs w:val="20"/>
        </w:rPr>
      </w:pPr>
      <w:bookmarkStart w:id="2" w:name="_GoBack"/>
      <w:bookmarkEnd w:id="2"/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7D6A18C" w14:textId="77777777" w:rsidR="00136B1F" w:rsidRDefault="00136B1F" w:rsidP="00136B1F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E21A555" w14:textId="403FBA30" w:rsidR="00E3217A" w:rsidRPr="00136B1F" w:rsidRDefault="00E3217A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136B1F">
        <w:rPr>
          <w:rStyle w:val="eop"/>
          <w:rFonts w:ascii="Arial" w:hAnsi="Arial" w:cs="Arial"/>
          <w:sz w:val="20"/>
          <w:szCs w:val="20"/>
        </w:rPr>
        <w:t>Urząd Miejski w Dobrzanach</w:t>
      </w:r>
    </w:p>
    <w:p w14:paraId="7BD0816C" w14:textId="77777777" w:rsidR="00E3217A" w:rsidRPr="00136B1F" w:rsidRDefault="00E3217A" w:rsidP="00136B1F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136B1F">
        <w:rPr>
          <w:rStyle w:val="eop"/>
          <w:rFonts w:ascii="Arial" w:hAnsi="Arial" w:cs="Arial"/>
          <w:sz w:val="20"/>
          <w:szCs w:val="20"/>
        </w:rPr>
        <w:t>ul. Staszica 1, 73-130 Dobrzany</w:t>
      </w:r>
    </w:p>
    <w:p w14:paraId="0901FA62" w14:textId="6CDB7863" w:rsidR="00E3217A" w:rsidRPr="00136B1F" w:rsidRDefault="00E3217A" w:rsidP="00136B1F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136B1F">
        <w:rPr>
          <w:rStyle w:val="eop"/>
          <w:rFonts w:ascii="Arial" w:hAnsi="Arial" w:cs="Arial"/>
          <w:sz w:val="20"/>
          <w:szCs w:val="20"/>
        </w:rPr>
        <w:t>tel.</w:t>
      </w:r>
      <w:r w:rsidR="00136B1F">
        <w:rPr>
          <w:rStyle w:val="eop"/>
          <w:rFonts w:ascii="Arial" w:hAnsi="Arial" w:cs="Arial"/>
          <w:sz w:val="20"/>
          <w:szCs w:val="20"/>
        </w:rPr>
        <w:t>:</w:t>
      </w:r>
      <w:r w:rsidRPr="00136B1F">
        <w:rPr>
          <w:rStyle w:val="eop"/>
          <w:rFonts w:ascii="Arial" w:hAnsi="Arial" w:cs="Arial"/>
          <w:sz w:val="20"/>
          <w:szCs w:val="20"/>
        </w:rPr>
        <w:t xml:space="preserve"> 91 56-20-201</w:t>
      </w:r>
    </w:p>
    <w:p w14:paraId="2BEF35AE" w14:textId="18CCD39F" w:rsidR="00E3217A" w:rsidRPr="00136B1F" w:rsidRDefault="00136B1F" w:rsidP="00136B1F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>e</w:t>
      </w:r>
      <w:r w:rsidR="00E3217A" w:rsidRPr="00136B1F">
        <w:rPr>
          <w:rStyle w:val="eop"/>
          <w:rFonts w:ascii="Arial" w:hAnsi="Arial" w:cs="Arial"/>
          <w:sz w:val="20"/>
          <w:szCs w:val="20"/>
        </w:rPr>
        <w:t>-mail: sekretariat@dobrzany.pl</w:t>
      </w:r>
    </w:p>
    <w:p w14:paraId="1635EC41" w14:textId="69F80C51" w:rsidR="007F15D5" w:rsidRDefault="00851489" w:rsidP="00136B1F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hyperlink r:id="rId11" w:history="1">
        <w:r w:rsidRPr="00B253AC">
          <w:rPr>
            <w:rStyle w:val="Hipercze"/>
            <w:rFonts w:ascii="Arial" w:hAnsi="Arial" w:cs="Arial"/>
            <w:sz w:val="20"/>
            <w:szCs w:val="20"/>
          </w:rPr>
          <w:t>https://dobrzany.pl</w:t>
        </w:r>
      </w:hyperlink>
    </w:p>
    <w:p w14:paraId="037EAEFF" w14:textId="77777777" w:rsidR="00136B1F" w:rsidRPr="00136B1F" w:rsidRDefault="00136B1F" w:rsidP="00136B1F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6793913E" w:rsidR="00DD0308" w:rsidRPr="00FF4B97" w:rsidRDefault="009F696E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>brak</w:t>
      </w:r>
    </w:p>
    <w:p w14:paraId="7512148D" w14:textId="77777777" w:rsidR="00DD0308" w:rsidRPr="008A68F6" w:rsidRDefault="00DD0308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199D21D" w:rsidR="00255500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356B7902" w14:textId="77777777" w:rsidR="00621848" w:rsidRDefault="00621848" w:rsidP="00621848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D2695C9" w14:textId="52586C7B" w:rsidR="00851489" w:rsidRPr="00851489" w:rsidRDefault="00851489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Powiatowy Urząd Pracy w Stargardzie PUP</w:t>
      </w:r>
    </w:p>
    <w:p w14:paraId="5C4D204D" w14:textId="5D40D934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ul.</w:t>
      </w:r>
      <w:r>
        <w:rPr>
          <w:rStyle w:val="eop"/>
          <w:rFonts w:ascii="Arial" w:hAnsi="Arial" w:cs="Arial"/>
          <w:sz w:val="20"/>
          <w:szCs w:val="20"/>
        </w:rPr>
        <w:t xml:space="preserve"> </w:t>
      </w:r>
      <w:r w:rsidRPr="00851489">
        <w:rPr>
          <w:rStyle w:val="eop"/>
          <w:rFonts w:ascii="Arial" w:hAnsi="Arial" w:cs="Arial"/>
          <w:sz w:val="20"/>
          <w:szCs w:val="20"/>
        </w:rPr>
        <w:t>Pierwszej Brygady 35, 73-110 Stargard</w:t>
      </w:r>
    </w:p>
    <w:p w14:paraId="795CD103" w14:textId="15DD1379" w:rsidR="00DD0308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tel.: 91 578 40 14</w:t>
      </w:r>
    </w:p>
    <w:p w14:paraId="71C39275" w14:textId="76D68F1B" w:rsidR="00851489" w:rsidRDefault="00851489" w:rsidP="003A4EB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03D01B6" w14:textId="77777777" w:rsidR="00851489" w:rsidRPr="007A3F71" w:rsidRDefault="00851489" w:rsidP="003A4EB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58BDD97A" w:rsidR="00F60F66" w:rsidRDefault="00F60F66" w:rsidP="00621848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5148565A" w14:textId="77777777" w:rsidR="00621848" w:rsidRDefault="00621848" w:rsidP="00621848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042C5F2" w14:textId="2835366D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Gabinet Rehabilitacji w Dobrzanach</w:t>
      </w:r>
    </w:p>
    <w:p w14:paraId="21C08A99" w14:textId="38343B1E" w:rsid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ul. Jana Pawła II 22, 73-130 Dobrzany</w:t>
      </w:r>
    </w:p>
    <w:p w14:paraId="46CCCF28" w14:textId="3A340288" w:rsid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75814E6" w14:textId="6431CE1A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Niepubliczny Zakład Opieki Zdrowotnej</w:t>
      </w:r>
    </w:p>
    <w:p w14:paraId="4926868F" w14:textId="77777777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ul. Jana Pawła II 22, 73-130 Dobrzany</w:t>
      </w:r>
    </w:p>
    <w:p w14:paraId="6604EEF8" w14:textId="77777777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tel.: 91 562 01 11</w:t>
      </w:r>
    </w:p>
    <w:p w14:paraId="665083D2" w14:textId="77777777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9DE066D" w14:textId="29771D20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Przychodnia NZOZ "LEK-STOMED"</w:t>
      </w:r>
    </w:p>
    <w:p w14:paraId="15A95619" w14:textId="3CAFD242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ul.</w:t>
      </w:r>
      <w:r w:rsidR="00621848">
        <w:rPr>
          <w:rStyle w:val="eop"/>
          <w:rFonts w:ascii="Arial" w:hAnsi="Arial" w:cs="Arial"/>
          <w:sz w:val="20"/>
          <w:szCs w:val="20"/>
        </w:rPr>
        <w:t xml:space="preserve"> </w:t>
      </w:r>
      <w:r w:rsidRPr="00F3764B">
        <w:rPr>
          <w:rStyle w:val="eop"/>
          <w:rFonts w:ascii="Arial" w:hAnsi="Arial" w:cs="Arial"/>
          <w:sz w:val="20"/>
          <w:szCs w:val="20"/>
        </w:rPr>
        <w:t>Strażacka 3, 73-130 Dobrzany</w:t>
      </w:r>
    </w:p>
    <w:p w14:paraId="7851DC71" w14:textId="1C58B009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tel.: 508 902 458</w:t>
      </w:r>
    </w:p>
    <w:p w14:paraId="5E675340" w14:textId="77777777" w:rsidR="003A4EBF" w:rsidRDefault="003A4EBF" w:rsidP="00B94CE2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03F41598" w14:textId="3DB1C054" w:rsidR="00F60F66" w:rsidRPr="003A4EBF" w:rsidRDefault="00F60F66" w:rsidP="00621848">
      <w:pPr>
        <w:pStyle w:val="paragraph"/>
        <w:numPr>
          <w:ilvl w:val="0"/>
          <w:numId w:val="26"/>
        </w:numPr>
        <w:spacing w:line="360" w:lineRule="auto"/>
        <w:jc w:val="bot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5D798DC" w14:textId="77777777" w:rsid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37E0620" w14:textId="487B66BB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Placówka Wsparcia Dziennego TPD</w:t>
      </w:r>
    </w:p>
    <w:p w14:paraId="34BDB9B1" w14:textId="77777777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ul. Jana Pawła II 49, 73-130 Dobrzany</w:t>
      </w:r>
    </w:p>
    <w:p w14:paraId="6D897A63" w14:textId="2F22A040" w:rsidR="00F3764B" w:rsidRPr="00F3764B" w:rsidRDefault="00F3764B" w:rsidP="00621848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tel.: 731 873</w:t>
      </w:r>
      <w:r>
        <w:rPr>
          <w:rFonts w:ascii="Arial" w:hAnsi="Arial" w:cs="Arial"/>
          <w:sz w:val="20"/>
          <w:szCs w:val="20"/>
        </w:rPr>
        <w:t> </w:t>
      </w:r>
      <w:r w:rsidRPr="00F3764B">
        <w:rPr>
          <w:rFonts w:ascii="Arial" w:hAnsi="Arial" w:cs="Arial"/>
          <w:sz w:val="20"/>
          <w:szCs w:val="20"/>
        </w:rPr>
        <w:t>697</w:t>
      </w:r>
    </w:p>
    <w:p w14:paraId="74094A8D" w14:textId="77777777" w:rsidR="00F3764B" w:rsidRPr="007A3F71" w:rsidRDefault="00F3764B" w:rsidP="00A1315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539A3765" w:rsidR="007A3F71" w:rsidRDefault="00F60F66" w:rsidP="00621848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E4C0A56" w14:textId="77777777" w:rsidR="00621848" w:rsidRDefault="00621848" w:rsidP="00621848">
      <w:pPr>
        <w:pStyle w:val="paragraph"/>
        <w:spacing w:line="360" w:lineRule="auto"/>
        <w:ind w:left="720"/>
        <w:jc w:val="bot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50B2CE38" w14:textId="5FD6EEF6" w:rsidR="00851489" w:rsidRPr="00851489" w:rsidRDefault="00851489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Posterunek Policji  w Dobrzanach</w:t>
      </w:r>
    </w:p>
    <w:p w14:paraId="769E1BAC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ul. Staszica 25-37, 73-130 Dobrzany</w:t>
      </w:r>
    </w:p>
    <w:p w14:paraId="5E8E6862" w14:textId="362B976E" w:rsid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tel. 91 48 13</w:t>
      </w:r>
      <w:r w:rsidR="00621848">
        <w:rPr>
          <w:rStyle w:val="eop"/>
          <w:rFonts w:ascii="Arial" w:hAnsi="Arial" w:cs="Arial"/>
          <w:sz w:val="20"/>
          <w:szCs w:val="20"/>
        </w:rPr>
        <w:t> </w:t>
      </w:r>
      <w:r w:rsidRPr="00851489">
        <w:rPr>
          <w:rStyle w:val="eop"/>
          <w:rFonts w:ascii="Arial" w:hAnsi="Arial" w:cs="Arial"/>
          <w:sz w:val="20"/>
          <w:szCs w:val="20"/>
        </w:rPr>
        <w:t>593</w:t>
      </w:r>
    </w:p>
    <w:p w14:paraId="27F5F427" w14:textId="77777777" w:rsidR="00621848" w:rsidRDefault="00621848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313FDE1" w14:textId="45DA2E29" w:rsidR="00851489" w:rsidRPr="00851489" w:rsidRDefault="00851489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Komenda Powiatowa Państwowej Straży Pożarnej w Stargardzie</w:t>
      </w:r>
    </w:p>
    <w:p w14:paraId="60FF96AC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ul. Bogusława IV 21, 73-110 Stargard</w:t>
      </w:r>
    </w:p>
    <w:p w14:paraId="48444117" w14:textId="7C40904E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tel</w:t>
      </w:r>
      <w:r>
        <w:rPr>
          <w:rStyle w:val="eop"/>
          <w:rFonts w:ascii="Arial" w:hAnsi="Arial" w:cs="Arial"/>
          <w:sz w:val="20"/>
          <w:szCs w:val="20"/>
        </w:rPr>
        <w:t>.</w:t>
      </w:r>
      <w:r w:rsidRPr="00851489">
        <w:rPr>
          <w:rStyle w:val="eop"/>
          <w:rFonts w:ascii="Arial" w:hAnsi="Arial" w:cs="Arial"/>
          <w:sz w:val="20"/>
          <w:szCs w:val="20"/>
        </w:rPr>
        <w:t>: 91 578 87 50</w:t>
      </w:r>
    </w:p>
    <w:p w14:paraId="28CF7FE6" w14:textId="090FBA9C" w:rsid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 xml:space="preserve">e-mail: </w:t>
      </w:r>
      <w:hyperlink r:id="rId12" w:history="1">
        <w:r w:rsidRPr="00B253AC">
          <w:rPr>
            <w:rStyle w:val="Hipercze"/>
            <w:rFonts w:ascii="Arial" w:hAnsi="Arial" w:cs="Arial"/>
            <w:sz w:val="20"/>
            <w:szCs w:val="20"/>
          </w:rPr>
          <w:t>kp.stargard@szczecin.kwpsp.gov.pl</w:t>
        </w:r>
      </w:hyperlink>
    </w:p>
    <w:p w14:paraId="3B769DFB" w14:textId="50977F93" w:rsid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6AFD056E" w14:textId="11C08434" w:rsidR="00851489" w:rsidRPr="00851489" w:rsidRDefault="00851489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Sąd Rejonowy w Stargardzie</w:t>
      </w:r>
    </w:p>
    <w:p w14:paraId="07C62C59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ul. Wojska Polskiego 19, 73-110 Stargard</w:t>
      </w:r>
    </w:p>
    <w:p w14:paraId="58A00EA6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tel.: 91 578 74 31</w:t>
      </w:r>
    </w:p>
    <w:p w14:paraId="0F5ED89D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 xml:space="preserve">sekretariat@stargard.sr.gov.pl  </w:t>
      </w:r>
    </w:p>
    <w:p w14:paraId="44A8BE80" w14:textId="7713E8D3" w:rsid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hyperlink r:id="rId13" w:history="1">
        <w:r w:rsidRPr="00B253AC">
          <w:rPr>
            <w:rStyle w:val="Hipercze"/>
            <w:rFonts w:ascii="Arial" w:hAnsi="Arial" w:cs="Arial"/>
            <w:sz w:val="20"/>
            <w:szCs w:val="20"/>
          </w:rPr>
          <w:t>http://stargard.sr.gov.pl/</w:t>
        </w:r>
      </w:hyperlink>
    </w:p>
    <w:p w14:paraId="18A10893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4D29B3C" w14:textId="7339B148" w:rsidR="00851489" w:rsidRPr="00851489" w:rsidRDefault="00851489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Sekretariat Zespołu Kuratorskiej Służby Sądowej</w:t>
      </w:r>
    </w:p>
    <w:p w14:paraId="4E9A309A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>ul. Płatnerzy 1, 73-110 Stargard</w:t>
      </w:r>
    </w:p>
    <w:p w14:paraId="0C475BB1" w14:textId="77777777" w:rsidR="00851489" w:rsidRP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lastRenderedPageBreak/>
        <w:t>tel.: 91 579 08 05</w:t>
      </w:r>
    </w:p>
    <w:p w14:paraId="5F05F8A0" w14:textId="66FD3359" w:rsidR="00851489" w:rsidRDefault="00851489" w:rsidP="00621848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851489">
        <w:rPr>
          <w:rStyle w:val="eop"/>
          <w:rFonts w:ascii="Arial" w:hAnsi="Arial" w:cs="Arial"/>
          <w:sz w:val="20"/>
          <w:szCs w:val="20"/>
        </w:rPr>
        <w:t xml:space="preserve">e-mail: </w:t>
      </w:r>
      <w:hyperlink r:id="rId14" w:history="1">
        <w:r w:rsidRPr="00B253AC">
          <w:rPr>
            <w:rStyle w:val="Hipercze"/>
            <w:rFonts w:ascii="Arial" w:hAnsi="Arial" w:cs="Arial"/>
            <w:sz w:val="20"/>
            <w:szCs w:val="20"/>
          </w:rPr>
          <w:t>kuratorzy.sekr@stargard.sr.gov.pl</w:t>
        </w:r>
      </w:hyperlink>
    </w:p>
    <w:p w14:paraId="69B2F991" w14:textId="77777777" w:rsidR="00C1044F" w:rsidRPr="00DE32FF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7DB81C91" w:rsidR="007A3F71" w:rsidRPr="00DE32FF" w:rsidRDefault="00F60F66" w:rsidP="00621848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C1819CB" w14:textId="1AA7CA05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9E7B85D" w14:textId="4CD9976F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Parafialny</w:t>
      </w:r>
      <w:r w:rsidRPr="00F3764B">
        <w:rPr>
          <w:rFonts w:ascii="Arial" w:hAnsi="Arial" w:cs="Arial"/>
          <w:sz w:val="20"/>
          <w:szCs w:val="20"/>
        </w:rPr>
        <w:t xml:space="preserve"> Zespół Caritas Dobrzany</w:t>
      </w:r>
    </w:p>
    <w:p w14:paraId="2998AC44" w14:textId="77777777" w:rsidR="00F3764B" w:rsidRP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ul. Staszica 56, 73-130 Dobrzany</w:t>
      </w:r>
    </w:p>
    <w:p w14:paraId="31FDD42B" w14:textId="19D08149" w:rsidR="00851489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tel.: 505 088</w:t>
      </w:r>
      <w:r>
        <w:rPr>
          <w:rFonts w:ascii="Arial" w:hAnsi="Arial" w:cs="Arial"/>
          <w:sz w:val="20"/>
          <w:szCs w:val="20"/>
        </w:rPr>
        <w:t> </w:t>
      </w:r>
      <w:r w:rsidRPr="00F3764B">
        <w:rPr>
          <w:rFonts w:ascii="Arial" w:hAnsi="Arial" w:cs="Arial"/>
          <w:sz w:val="20"/>
          <w:szCs w:val="20"/>
        </w:rPr>
        <w:t>281</w:t>
      </w:r>
    </w:p>
    <w:p w14:paraId="7CB246AC" w14:textId="6EFC7AA0" w:rsid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B491B33" w14:textId="5C783A1D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Świetlica Środowiskowa w Dobrzanach</w:t>
      </w:r>
    </w:p>
    <w:p w14:paraId="1EA559A8" w14:textId="77777777" w:rsidR="00F3764B" w:rsidRP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ul. Świerczewskiego 49, 73-130 Dobrzany</w:t>
      </w:r>
    </w:p>
    <w:p w14:paraId="486D4B9C" w14:textId="77777777" w:rsidR="00F3764B" w:rsidRP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tel.: 91 562 04 72</w:t>
      </w:r>
    </w:p>
    <w:p w14:paraId="23FA87C0" w14:textId="77777777" w:rsidR="00F3764B" w:rsidRP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D368FB0" w14:textId="78DCC20E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Towarzystwo Przyjaciół Dobrzan "Złoty Szpon"</w:t>
      </w:r>
    </w:p>
    <w:p w14:paraId="66F9334D" w14:textId="769C79AE" w:rsid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ul. Strażacka 3, 73-130 Dobrzany</w:t>
      </w:r>
    </w:p>
    <w:p w14:paraId="6BF50FC1" w14:textId="336A4F95" w:rsid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4F2F7C5" w14:textId="3CE09FC3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Środowiskowe Ognisko Wychowawcze Zachodniopomorskiego Oddziału Regionalnego Towarzystwa Przyjaciół Dzieci w Dobrzanach</w:t>
      </w:r>
    </w:p>
    <w:p w14:paraId="73D7C99B" w14:textId="38182A97" w:rsidR="00F3764B" w:rsidRDefault="00F3764B" w:rsidP="00621848">
      <w:pPr>
        <w:pStyle w:val="paragraph"/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F3764B">
        <w:rPr>
          <w:rFonts w:ascii="Arial" w:hAnsi="Arial" w:cs="Arial"/>
          <w:sz w:val="20"/>
          <w:szCs w:val="20"/>
        </w:rPr>
        <w:t>Al. Papieża Jana Pawła II 42/U9, Dobrzany</w:t>
      </w:r>
    </w:p>
    <w:p w14:paraId="206E2F67" w14:textId="77777777" w:rsidR="00851489" w:rsidRDefault="00851489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34134F3C" w:rsidR="00F60F66" w:rsidRDefault="00F60F66" w:rsidP="00621848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lastRenderedPageBreak/>
        <w:t>Ośrodki kultury (dom kultury, gminny Ośrodek kultury, centra kultury, biblioteki publiczne) 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F4197ED" w14:textId="77777777" w:rsidR="00621848" w:rsidRDefault="00621848" w:rsidP="00F3764B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662A04D9" w14:textId="1D0A6746" w:rsidR="00F3764B" w:rsidRPr="00F3764B" w:rsidRDefault="00F3764B" w:rsidP="00621848">
      <w:pPr>
        <w:pStyle w:val="paragraph"/>
        <w:numPr>
          <w:ilvl w:val="0"/>
          <w:numId w:val="36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Biblioteka w Dobrzanach</w:t>
      </w:r>
    </w:p>
    <w:p w14:paraId="7508E374" w14:textId="77777777" w:rsidR="00F3764B" w:rsidRPr="00F3764B" w:rsidRDefault="00F3764B" w:rsidP="00F3764B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ul. Staszica 1, 73-130 Dobrzany</w:t>
      </w:r>
    </w:p>
    <w:p w14:paraId="710AC52F" w14:textId="77777777" w:rsidR="00F3764B" w:rsidRPr="00F3764B" w:rsidRDefault="00F3764B" w:rsidP="00F3764B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tel. 91 56-20-146</w:t>
      </w:r>
    </w:p>
    <w:p w14:paraId="453B9994" w14:textId="77777777" w:rsidR="00F3764B" w:rsidRPr="00F3764B" w:rsidRDefault="00F3764B" w:rsidP="00F3764B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e-mail: biblioteka@dobrzany.pl</w:t>
      </w:r>
    </w:p>
    <w:p w14:paraId="63D37DE5" w14:textId="1A7FA633" w:rsidR="00F3764B" w:rsidRPr="00F3764B" w:rsidRDefault="00F3764B" w:rsidP="00F3764B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3764B">
        <w:rPr>
          <w:rStyle w:val="eop"/>
          <w:rFonts w:ascii="Arial" w:hAnsi="Arial" w:cs="Arial"/>
          <w:sz w:val="20"/>
          <w:szCs w:val="20"/>
        </w:rPr>
        <w:t>http://www.dobrzany.naszabiblioteka.com</w:t>
      </w:r>
    </w:p>
    <w:p w14:paraId="19C694B5" w14:textId="77777777" w:rsidR="00255500" w:rsidRPr="007A3F71" w:rsidRDefault="00255500" w:rsidP="00DE32F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4C46A565" w:rsidR="00FF7478" w:rsidRPr="007F10B1" w:rsidRDefault="00F60F66" w:rsidP="00621848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DE32FF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E32FF">
        <w:rPr>
          <w:rStyle w:val="eop"/>
          <w:rFonts w:cs="Arial"/>
          <w:b/>
          <w:sz w:val="20"/>
          <w:szCs w:val="20"/>
        </w:rPr>
        <w:t>  </w:t>
      </w:r>
    </w:p>
    <w:p w14:paraId="4D43F4F3" w14:textId="40220006" w:rsidR="007F10B1" w:rsidRPr="00621848" w:rsidRDefault="007F10B1" w:rsidP="00621848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214B2F59" w14:textId="5FD5D751" w:rsidR="00621848" w:rsidRPr="00621848" w:rsidRDefault="00621848" w:rsidP="00621848">
      <w:pPr>
        <w:pStyle w:val="Akapitzlist"/>
        <w:numPr>
          <w:ilvl w:val="0"/>
          <w:numId w:val="36"/>
        </w:num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621848">
        <w:rPr>
          <w:rStyle w:val="eop"/>
          <w:rFonts w:cs="Arial"/>
          <w:color w:val="000000" w:themeColor="text1"/>
          <w:sz w:val="20"/>
          <w:szCs w:val="20"/>
        </w:rPr>
        <w:t>Zespół Szkół Publicznych w Dobrzanach ( w skład którego wchodzi Szkoła Podstawowa i Przedszkole)</w:t>
      </w:r>
    </w:p>
    <w:p w14:paraId="5C6426FF" w14:textId="77777777" w:rsidR="00621848" w:rsidRPr="00621848" w:rsidRDefault="00621848" w:rsidP="00621848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621848">
        <w:rPr>
          <w:rStyle w:val="eop"/>
          <w:rFonts w:cs="Arial"/>
          <w:color w:val="000000" w:themeColor="text1"/>
          <w:sz w:val="20"/>
          <w:szCs w:val="20"/>
        </w:rPr>
        <w:t>ul. Mickiewicza 43, 73-130 Dobrzany</w:t>
      </w:r>
    </w:p>
    <w:p w14:paraId="0938F149" w14:textId="303AE193" w:rsidR="00621848" w:rsidRPr="00621848" w:rsidRDefault="00621848" w:rsidP="00621848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621848">
        <w:rPr>
          <w:rStyle w:val="eop"/>
          <w:rFonts w:cs="Arial"/>
          <w:color w:val="000000" w:themeColor="text1"/>
          <w:sz w:val="20"/>
          <w:szCs w:val="20"/>
        </w:rPr>
        <w:t>tel.</w:t>
      </w:r>
      <w:r>
        <w:rPr>
          <w:rStyle w:val="eop"/>
          <w:rFonts w:cs="Arial"/>
          <w:color w:val="000000" w:themeColor="text1"/>
          <w:sz w:val="20"/>
          <w:szCs w:val="20"/>
        </w:rPr>
        <w:t xml:space="preserve">: </w:t>
      </w:r>
      <w:r w:rsidRPr="00621848">
        <w:rPr>
          <w:rStyle w:val="eop"/>
          <w:rFonts w:cs="Arial"/>
          <w:color w:val="000000" w:themeColor="text1"/>
          <w:sz w:val="20"/>
          <w:szCs w:val="20"/>
        </w:rPr>
        <w:t>91</w:t>
      </w:r>
      <w:r>
        <w:rPr>
          <w:rStyle w:val="eop"/>
          <w:rFonts w:cs="Arial"/>
          <w:color w:val="000000" w:themeColor="text1"/>
          <w:sz w:val="20"/>
          <w:szCs w:val="20"/>
        </w:rPr>
        <w:t> </w:t>
      </w:r>
      <w:r w:rsidRPr="00621848">
        <w:rPr>
          <w:rStyle w:val="eop"/>
          <w:rFonts w:cs="Arial"/>
          <w:color w:val="000000" w:themeColor="text1"/>
          <w:sz w:val="20"/>
          <w:szCs w:val="20"/>
        </w:rPr>
        <w:t>562</w:t>
      </w:r>
      <w:r>
        <w:rPr>
          <w:rStyle w:val="eop"/>
          <w:rFonts w:cs="Arial"/>
          <w:color w:val="000000" w:themeColor="text1"/>
          <w:sz w:val="20"/>
          <w:szCs w:val="20"/>
        </w:rPr>
        <w:t xml:space="preserve"> </w:t>
      </w:r>
      <w:r w:rsidRPr="00621848">
        <w:rPr>
          <w:rStyle w:val="eop"/>
          <w:rFonts w:cs="Arial"/>
          <w:color w:val="000000" w:themeColor="text1"/>
          <w:sz w:val="20"/>
          <w:szCs w:val="20"/>
        </w:rPr>
        <w:t>01</w:t>
      </w:r>
      <w:r>
        <w:rPr>
          <w:rStyle w:val="eop"/>
          <w:rFonts w:cs="Arial"/>
          <w:color w:val="000000" w:themeColor="text1"/>
          <w:sz w:val="20"/>
          <w:szCs w:val="20"/>
        </w:rPr>
        <w:t xml:space="preserve"> </w:t>
      </w:r>
      <w:r w:rsidRPr="00621848">
        <w:rPr>
          <w:rStyle w:val="eop"/>
          <w:rFonts w:cs="Arial"/>
          <w:color w:val="000000" w:themeColor="text1"/>
          <w:sz w:val="20"/>
          <w:szCs w:val="20"/>
        </w:rPr>
        <w:t>26</w:t>
      </w:r>
    </w:p>
    <w:p w14:paraId="688D3F87" w14:textId="77777777" w:rsidR="00621848" w:rsidRPr="00621848" w:rsidRDefault="00621848" w:rsidP="00621848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621848">
        <w:rPr>
          <w:rStyle w:val="eop"/>
          <w:rFonts w:cs="Arial"/>
          <w:color w:val="000000" w:themeColor="text1"/>
          <w:sz w:val="20"/>
          <w:szCs w:val="20"/>
        </w:rPr>
        <w:t>e-mail: sekretariat@zspdobrzany.pl</w:t>
      </w:r>
    </w:p>
    <w:p w14:paraId="0DCB1F39" w14:textId="77777777" w:rsidR="00621848" w:rsidRPr="00621848" w:rsidRDefault="00621848" w:rsidP="00621848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621848">
        <w:rPr>
          <w:rStyle w:val="eop"/>
          <w:rFonts w:cs="Arial"/>
          <w:color w:val="000000" w:themeColor="text1"/>
          <w:sz w:val="20"/>
          <w:szCs w:val="20"/>
        </w:rPr>
        <w:t>http://www.zspdobrzany.pl</w:t>
      </w:r>
    </w:p>
    <w:p w14:paraId="7367BC0B" w14:textId="77777777" w:rsidR="00621848" w:rsidRDefault="00621848" w:rsidP="00B94CE2">
      <w:pPr>
        <w:spacing w:line="360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741265A8" w14:textId="526D061D" w:rsidR="00255500" w:rsidRPr="009F696E" w:rsidRDefault="00255500" w:rsidP="007A3F71">
      <w:pPr>
        <w:rPr>
          <w:rStyle w:val="Hipercze"/>
          <w:rFonts w:cs="Arial"/>
          <w:sz w:val="20"/>
          <w:szCs w:val="20"/>
        </w:rPr>
      </w:pPr>
    </w:p>
    <w:p w14:paraId="3B90794A" w14:textId="3089D983" w:rsidR="009F696E" w:rsidRPr="009F696E" w:rsidRDefault="009F696E" w:rsidP="007A3F71">
      <w:pPr>
        <w:rPr>
          <w:rStyle w:val="Hipercze"/>
          <w:rFonts w:cs="Arial"/>
          <w:sz w:val="20"/>
          <w:szCs w:val="20"/>
        </w:rPr>
      </w:pPr>
    </w:p>
    <w:p w14:paraId="53062289" w14:textId="77777777" w:rsidR="009F696E" w:rsidRPr="009F696E" w:rsidRDefault="009F696E" w:rsidP="00732DC3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</w:p>
    <w:sectPr w:rsidR="009F696E" w:rsidRPr="009F696E" w:rsidSect="00AC29BB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32BA8" w14:textId="77777777" w:rsidR="00B93689" w:rsidRDefault="00B93689" w:rsidP="008277C9">
      <w:pPr>
        <w:spacing w:after="0" w:line="240" w:lineRule="auto"/>
      </w:pPr>
      <w:r>
        <w:separator/>
      </w:r>
    </w:p>
  </w:endnote>
  <w:endnote w:type="continuationSeparator" w:id="0">
    <w:p w14:paraId="63CE7879" w14:textId="77777777" w:rsidR="00B93689" w:rsidRDefault="00B93689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B94CE2" w:rsidRPr="00E70A2D" w:rsidRDefault="00B94CE2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B94CE2" w:rsidRPr="00E70A2D" w:rsidRDefault="00B94CE2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Pr="00E70A2D">
          <w:rPr>
            <w:sz w:val="20"/>
          </w:rPr>
          <w:fldChar w:fldCharType="begin"/>
        </w:r>
        <w:r w:rsidRPr="00E70A2D">
          <w:rPr>
            <w:sz w:val="20"/>
          </w:rPr>
          <w:instrText>PAGE   \* MERGEFORMAT</w:instrText>
        </w:r>
        <w:r w:rsidRPr="00E70A2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E70A2D">
          <w:rPr>
            <w:sz w:val="20"/>
          </w:rPr>
          <w:fldChar w:fldCharType="end"/>
        </w:r>
      </w:p>
    </w:sdtContent>
  </w:sdt>
  <w:p w14:paraId="0BA73E9E" w14:textId="77777777" w:rsidR="00B94CE2" w:rsidRDefault="00B94CE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B94CE2" w:rsidRDefault="00B94CE2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B94CE2" w:rsidRDefault="00B94CE2" w:rsidP="000629A7">
    <w:pPr>
      <w:pStyle w:val="Stopka"/>
      <w:jc w:val="center"/>
    </w:pPr>
  </w:p>
  <w:p w14:paraId="11369B7B" w14:textId="77777777" w:rsidR="00B94CE2" w:rsidRPr="00A64F74" w:rsidRDefault="00B94CE2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BA09A" w14:textId="77777777" w:rsidR="00B93689" w:rsidRDefault="00B93689" w:rsidP="008277C9">
      <w:pPr>
        <w:spacing w:after="0" w:line="240" w:lineRule="auto"/>
      </w:pPr>
      <w:r>
        <w:separator/>
      </w:r>
    </w:p>
  </w:footnote>
  <w:footnote w:type="continuationSeparator" w:id="0">
    <w:p w14:paraId="2E47BD68" w14:textId="77777777" w:rsidR="00B93689" w:rsidRDefault="00B93689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B94CE2" w:rsidRDefault="00B94CE2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B94CE2" w:rsidRDefault="00B94CE2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B94CE2" w:rsidRDefault="00B94CE2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F64599"/>
    <w:multiLevelType w:val="hybridMultilevel"/>
    <w:tmpl w:val="5ED215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54169"/>
    <w:multiLevelType w:val="hybridMultilevel"/>
    <w:tmpl w:val="396C5EC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C2A46"/>
    <w:multiLevelType w:val="hybridMultilevel"/>
    <w:tmpl w:val="ED649608"/>
    <w:lvl w:ilvl="0" w:tplc="B3345A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95D20E8"/>
    <w:multiLevelType w:val="hybridMultilevel"/>
    <w:tmpl w:val="EE1AE55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761361"/>
    <w:multiLevelType w:val="hybridMultilevel"/>
    <w:tmpl w:val="65F836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DAC4E2B"/>
    <w:multiLevelType w:val="hybridMultilevel"/>
    <w:tmpl w:val="EFB8207E"/>
    <w:lvl w:ilvl="0" w:tplc="EF1A5BFC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942" w:hanging="360"/>
      </w:pPr>
    </w:lvl>
    <w:lvl w:ilvl="2" w:tplc="0415001B" w:tentative="1">
      <w:start w:val="1"/>
      <w:numFmt w:val="lowerRoman"/>
      <w:lvlText w:val="%3."/>
      <w:lvlJc w:val="right"/>
      <w:pPr>
        <w:ind w:left="2662" w:hanging="180"/>
      </w:pPr>
    </w:lvl>
    <w:lvl w:ilvl="3" w:tplc="0415000F" w:tentative="1">
      <w:start w:val="1"/>
      <w:numFmt w:val="decimal"/>
      <w:lvlText w:val="%4."/>
      <w:lvlJc w:val="left"/>
      <w:pPr>
        <w:ind w:left="3382" w:hanging="360"/>
      </w:pPr>
    </w:lvl>
    <w:lvl w:ilvl="4" w:tplc="04150019" w:tentative="1">
      <w:start w:val="1"/>
      <w:numFmt w:val="lowerLetter"/>
      <w:lvlText w:val="%5."/>
      <w:lvlJc w:val="left"/>
      <w:pPr>
        <w:ind w:left="4102" w:hanging="360"/>
      </w:pPr>
    </w:lvl>
    <w:lvl w:ilvl="5" w:tplc="0415001B" w:tentative="1">
      <w:start w:val="1"/>
      <w:numFmt w:val="lowerRoman"/>
      <w:lvlText w:val="%6."/>
      <w:lvlJc w:val="right"/>
      <w:pPr>
        <w:ind w:left="4822" w:hanging="180"/>
      </w:pPr>
    </w:lvl>
    <w:lvl w:ilvl="6" w:tplc="0415000F" w:tentative="1">
      <w:start w:val="1"/>
      <w:numFmt w:val="decimal"/>
      <w:lvlText w:val="%7."/>
      <w:lvlJc w:val="left"/>
      <w:pPr>
        <w:ind w:left="5542" w:hanging="360"/>
      </w:pPr>
    </w:lvl>
    <w:lvl w:ilvl="7" w:tplc="04150019" w:tentative="1">
      <w:start w:val="1"/>
      <w:numFmt w:val="lowerLetter"/>
      <w:lvlText w:val="%8."/>
      <w:lvlJc w:val="left"/>
      <w:pPr>
        <w:ind w:left="6262" w:hanging="360"/>
      </w:pPr>
    </w:lvl>
    <w:lvl w:ilvl="8" w:tplc="0415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7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33"/>
  </w:num>
  <w:num w:numId="2">
    <w:abstractNumId w:val="11"/>
  </w:num>
  <w:num w:numId="3">
    <w:abstractNumId w:val="9"/>
  </w:num>
  <w:num w:numId="4">
    <w:abstractNumId w:val="20"/>
  </w:num>
  <w:num w:numId="5">
    <w:abstractNumId w:val="23"/>
  </w:num>
  <w:num w:numId="6">
    <w:abstractNumId w:val="22"/>
  </w:num>
  <w:num w:numId="7">
    <w:abstractNumId w:val="12"/>
  </w:num>
  <w:num w:numId="8">
    <w:abstractNumId w:val="6"/>
  </w:num>
  <w:num w:numId="9">
    <w:abstractNumId w:val="32"/>
  </w:num>
  <w:num w:numId="10">
    <w:abstractNumId w:val="28"/>
  </w:num>
  <w:num w:numId="11">
    <w:abstractNumId w:val="15"/>
  </w:num>
  <w:num w:numId="12">
    <w:abstractNumId w:val="3"/>
  </w:num>
  <w:num w:numId="13">
    <w:abstractNumId w:val="18"/>
  </w:num>
  <w:num w:numId="14">
    <w:abstractNumId w:val="19"/>
  </w:num>
  <w:num w:numId="15">
    <w:abstractNumId w:val="1"/>
  </w:num>
  <w:num w:numId="16">
    <w:abstractNumId w:val="2"/>
  </w:num>
  <w:num w:numId="17">
    <w:abstractNumId w:val="31"/>
  </w:num>
  <w:num w:numId="18">
    <w:abstractNumId w:val="17"/>
  </w:num>
  <w:num w:numId="19">
    <w:abstractNumId w:val="4"/>
  </w:num>
  <w:num w:numId="20">
    <w:abstractNumId w:val="35"/>
  </w:num>
  <w:num w:numId="21">
    <w:abstractNumId w:val="27"/>
  </w:num>
  <w:num w:numId="22">
    <w:abstractNumId w:val="13"/>
  </w:num>
  <w:num w:numId="23">
    <w:abstractNumId w:val="34"/>
  </w:num>
  <w:num w:numId="24">
    <w:abstractNumId w:val="21"/>
  </w:num>
  <w:num w:numId="25">
    <w:abstractNumId w:val="0"/>
  </w:num>
  <w:num w:numId="26">
    <w:abstractNumId w:val="14"/>
  </w:num>
  <w:num w:numId="27">
    <w:abstractNumId w:val="16"/>
  </w:num>
  <w:num w:numId="28">
    <w:abstractNumId w:val="30"/>
  </w:num>
  <w:num w:numId="29">
    <w:abstractNumId w:val="29"/>
  </w:num>
  <w:num w:numId="30">
    <w:abstractNumId w:val="25"/>
  </w:num>
  <w:num w:numId="31">
    <w:abstractNumId w:val="5"/>
  </w:num>
  <w:num w:numId="32">
    <w:abstractNumId w:val="24"/>
  </w:num>
  <w:num w:numId="33">
    <w:abstractNumId w:val="26"/>
  </w:num>
  <w:num w:numId="34">
    <w:abstractNumId w:val="8"/>
  </w:num>
  <w:num w:numId="35">
    <w:abstractNumId w:val="10"/>
  </w:num>
  <w:num w:numId="36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0F5E80"/>
    <w:rsid w:val="00101AF3"/>
    <w:rsid w:val="00105E6F"/>
    <w:rsid w:val="001131DD"/>
    <w:rsid w:val="00121C87"/>
    <w:rsid w:val="00123433"/>
    <w:rsid w:val="00134B79"/>
    <w:rsid w:val="00136B1F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B6492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76D0F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D550B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3F64ED"/>
    <w:rsid w:val="004000EC"/>
    <w:rsid w:val="00431C6D"/>
    <w:rsid w:val="0043549D"/>
    <w:rsid w:val="00435934"/>
    <w:rsid w:val="00447321"/>
    <w:rsid w:val="004710FF"/>
    <w:rsid w:val="00481123"/>
    <w:rsid w:val="0048165E"/>
    <w:rsid w:val="00482942"/>
    <w:rsid w:val="00483D98"/>
    <w:rsid w:val="00487F0C"/>
    <w:rsid w:val="00497244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5F14FA"/>
    <w:rsid w:val="00604063"/>
    <w:rsid w:val="00607CDC"/>
    <w:rsid w:val="00613DC7"/>
    <w:rsid w:val="00613E05"/>
    <w:rsid w:val="00621848"/>
    <w:rsid w:val="006313F1"/>
    <w:rsid w:val="00632FE4"/>
    <w:rsid w:val="00636310"/>
    <w:rsid w:val="00640D6B"/>
    <w:rsid w:val="00642225"/>
    <w:rsid w:val="00642A9E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106A"/>
    <w:rsid w:val="007123CF"/>
    <w:rsid w:val="00712496"/>
    <w:rsid w:val="00713E64"/>
    <w:rsid w:val="00716D92"/>
    <w:rsid w:val="00732BFE"/>
    <w:rsid w:val="00732DC3"/>
    <w:rsid w:val="00732F1C"/>
    <w:rsid w:val="00733282"/>
    <w:rsid w:val="00734BD1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0B1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51489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A2B17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9F66A0"/>
    <w:rsid w:val="009F696E"/>
    <w:rsid w:val="00A01248"/>
    <w:rsid w:val="00A11F3C"/>
    <w:rsid w:val="00A125A0"/>
    <w:rsid w:val="00A12E62"/>
    <w:rsid w:val="00A1315F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3689"/>
    <w:rsid w:val="00B9454B"/>
    <w:rsid w:val="00B948B1"/>
    <w:rsid w:val="00B94CE2"/>
    <w:rsid w:val="00BA72BA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1EB9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37D53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217A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288"/>
    <w:rsid w:val="00F21E3E"/>
    <w:rsid w:val="00F23B30"/>
    <w:rsid w:val="00F23D26"/>
    <w:rsid w:val="00F24098"/>
    <w:rsid w:val="00F360EC"/>
    <w:rsid w:val="00F3764B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s.pl" TargetMode="External"/><Relationship Id="rId13" Type="http://schemas.openxmlformats.org/officeDocument/2006/relationships/hyperlink" Target="http://stargard.sr.gov.pl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p.stargard@szczecin.kwpsp.gov.p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brzany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pcprstargard.p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ps.pl" TargetMode="External"/><Relationship Id="rId14" Type="http://schemas.openxmlformats.org/officeDocument/2006/relationships/hyperlink" Target="mailto:kuratorzy.sekr@stargard.sr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94E86-F480-4955-9C41-25CE076CE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66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2</cp:revision>
  <cp:lastPrinted>2019-08-21T08:39:00Z</cp:lastPrinted>
  <dcterms:created xsi:type="dcterms:W3CDTF">2021-02-12T09:53:00Z</dcterms:created>
  <dcterms:modified xsi:type="dcterms:W3CDTF">2021-02-12T09:53:00Z</dcterms:modified>
</cp:coreProperties>
</file>